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243B" w:rsidRPr="00B9243B" w:rsidRDefault="00B9243B" w:rsidP="00B9243B">
      <w:pPr>
        <w:ind w:left="105" w:hangingChars="50" w:hanging="105"/>
      </w:pPr>
      <w:r>
        <w:rPr>
          <w:rFonts w:hint="eastAsia"/>
          <w:b/>
        </w:rPr>
        <w:t>Ta</w:t>
      </w:r>
      <w:r>
        <w:rPr>
          <w:b/>
        </w:rPr>
        <w:t>ble S</w:t>
      </w:r>
      <w:r>
        <w:rPr>
          <w:rFonts w:hint="eastAsia"/>
          <w:b/>
        </w:rPr>
        <w:t>6</w:t>
      </w:r>
      <w:r>
        <w:rPr>
          <w:b/>
        </w:rPr>
        <w:t>:</w:t>
      </w:r>
      <w:r w:rsidRPr="007430D1">
        <w:t xml:space="preserve"> The chromosome locations, WRKY domains, zinc finger motifs and gene lengths of all </w:t>
      </w:r>
      <w:proofErr w:type="spellStart"/>
      <w:r w:rsidRPr="007430D1">
        <w:t>DgWRKY</w:t>
      </w:r>
      <w:proofErr w:type="spellEnd"/>
      <w:r w:rsidRPr="007430D1">
        <w:t xml:space="preserve"> sequences.</w:t>
      </w:r>
    </w:p>
    <w:tbl>
      <w:tblPr>
        <w:tblW w:w="5050" w:type="pct"/>
        <w:jc w:val="center"/>
        <w:tblLook w:val="04A0" w:firstRow="1" w:lastRow="0" w:firstColumn="1" w:lastColumn="0" w:noHBand="0" w:noVBand="1"/>
      </w:tblPr>
      <w:tblGrid>
        <w:gridCol w:w="1226"/>
        <w:gridCol w:w="676"/>
        <w:gridCol w:w="2351"/>
        <w:gridCol w:w="1091"/>
        <w:gridCol w:w="2176"/>
        <w:gridCol w:w="1917"/>
      </w:tblGrid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ene name</w:t>
            </w:r>
          </w:p>
        </w:tc>
        <w:tc>
          <w:tcPr>
            <w:tcW w:w="370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roup</w:t>
            </w:r>
          </w:p>
        </w:tc>
        <w:tc>
          <w:tcPr>
            <w:tcW w:w="124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omosome location</w:t>
            </w:r>
          </w:p>
        </w:tc>
        <w:tc>
          <w:tcPr>
            <w:tcW w:w="58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ene length</w:t>
            </w:r>
          </w:p>
        </w:tc>
        <w:tc>
          <w:tcPr>
            <w:tcW w:w="1128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 domain</w:t>
            </w:r>
          </w:p>
        </w:tc>
        <w:tc>
          <w:tcPr>
            <w:tcW w:w="101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inc finger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10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Ⅰ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1: 226040935-226044683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23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×2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29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Ⅰ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3: 185829700-185832898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33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×2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30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Ⅰ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3: 218469765-218472233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1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KR, 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3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Ⅰ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1: 66712644-66720298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45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×2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22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Ⅰ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3: 127396922-127402222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67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×2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57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Ⅰ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186357065-186359444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75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×2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85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Ⅰ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7: 91502087-91510685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24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×2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33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Ⅰ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4: 63788586-63793880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10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×2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9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Ⅰ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1: 210635614-210637708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12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×2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16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Ⅰ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2: 158545275-158553015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61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×2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80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Ⅰ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6: 165446598-165448515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39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×2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2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Ⅰ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1: 61630219-61633680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94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×2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35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Ⅰ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4: 170470500-170473746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39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×2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45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a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68632140-68635138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70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31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a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3: 236136691-236142957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85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12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a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2: 23345546-23347724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62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67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a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6: 11037641-11041172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62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47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a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82570608-82575411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25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43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a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38711495-38713437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03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13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a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2: 81553504-81554985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82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90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a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7: 201954611-201956004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82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27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a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3: 167574487-167575689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66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26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a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3: 167483992-167485194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66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28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a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3: 167584252-167585898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19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51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b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156459672-156461776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40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49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b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142977297-142979101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41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69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b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6: 17414009-17415864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55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36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b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4: 170807637-170809463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36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4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b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1: 155645142-155647665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52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72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b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6: 23414480-23415483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07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K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42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b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38538305-38543621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81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48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b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129437241-129438331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21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K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53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b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169990647-169993174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02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K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8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b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1: 200558822-200563316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99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52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b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169979286-169980980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96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K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GX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19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b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3: 24697945-24699947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90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66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b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6: 9402782-9403528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54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55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b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181911426-181928792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45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SYYR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73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b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6: 26251305-26254666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45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44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b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42613163-42613798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36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K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DgWRKY83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b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6: 186740073-186740888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16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K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15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b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2: 149033362-149040937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70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7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c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1: 191144740-191148331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49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0-1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c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caffold1464: 16052-19806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98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40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c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4: 221921372-221922806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15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37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c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4: 175505375-175508485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44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89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c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7: 175999445-176001016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79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5CX24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41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c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4: 246663868-246666712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44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32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c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4: 25650465-25653688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35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11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c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1: 231839479-231840916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28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79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c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6: 75579286-75580421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20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39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c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4: 207087381-207090149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50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14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c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2: 112438828-112440020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99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74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c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6: 37298518-37300076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81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5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c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1: 161201281-161202643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62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54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c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178321332-178323011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50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86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c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7: 97991122-97992148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27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70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c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6: 17671670-17672712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91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71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c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6: 17680389-17681470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85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56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c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182447850-182449116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46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65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d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250614852-250617963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35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64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d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202271941-202284563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69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38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Ⅱd</w:t>
            </w:r>
            <w:proofErr w:type="spellEnd"/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4: 199597856-199598216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5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K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4–5CX22–23HX1H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84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7: 14601454-14607791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453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3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6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1: 168091245-168101127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73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3HX1Y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82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6: 175760905-175762990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53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3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81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6: 167434963-167438253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67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3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46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79281871-79283204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83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5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61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187940912-187943624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80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K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7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1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1: 20561960-20563900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62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3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87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7: 151857652-151858765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52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——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8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50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153166616-153168303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23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3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24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3: 152484638-152486523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32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3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20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3: 121319007-121320505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14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K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8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21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3: 121449133-121450538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96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K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8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25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3: 152499236-152553902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93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3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60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187818990-187820901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48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6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0-2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caffold1608: 1256-2200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45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3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0-3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caffold1608: 87533-88477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45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3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17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2: 188974982-188976185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36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3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23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3: 152340230-152341771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24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3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75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6: 52121991-52122902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12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3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77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6: 52385361-52386263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03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3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58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187668809-187669787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00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6CX23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DgWRKY78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6: 52389647-52392827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82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E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4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59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187762461-187763452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19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6CX23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88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7: 151871924-151872905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07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8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62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188112758-188116858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04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4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63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5: 188147568-188151366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86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4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68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6: 13294900-13295640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41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Q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3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76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6: 52129101-52131965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17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E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4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34</w:t>
            </w:r>
          </w:p>
        </w:tc>
        <w:tc>
          <w:tcPr>
            <w:tcW w:w="3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4: 143748974-143751943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88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EK</w:t>
            </w:r>
          </w:p>
        </w:tc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4HX1C</w:t>
            </w:r>
          </w:p>
        </w:tc>
      </w:tr>
      <w:tr w:rsidR="00264F57" w:rsidRPr="00264F57" w:rsidTr="00B92AEA">
        <w:trPr>
          <w:trHeight w:val="285"/>
          <w:jc w:val="center"/>
        </w:trPr>
        <w:tc>
          <w:tcPr>
            <w:tcW w:w="6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gWRKY18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Ⅲ</w:t>
            </w:r>
          </w:p>
        </w:tc>
        <w:tc>
          <w:tcPr>
            <w:tcW w:w="12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r2: 192543692-192544727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72</w:t>
            </w:r>
          </w:p>
        </w:tc>
        <w:tc>
          <w:tcPr>
            <w:tcW w:w="11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WRKYGEK</w:t>
            </w: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264F57" w:rsidRPr="00264F57" w:rsidRDefault="00264F57" w:rsidP="00264F57">
            <w:pPr>
              <w:widowControl/>
              <w:spacing w:line="240" w:lineRule="auto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64F57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X7CX24HX1C</w:t>
            </w:r>
          </w:p>
        </w:tc>
      </w:tr>
    </w:tbl>
    <w:p w:rsidR="004A1AAA" w:rsidRPr="00B9243B" w:rsidRDefault="004A1AAA">
      <w:pPr>
        <w:rPr>
          <w:rFonts w:hint="eastAsia"/>
        </w:rPr>
      </w:pPr>
      <w:bookmarkStart w:id="0" w:name="_GoBack"/>
      <w:bookmarkEnd w:id="0"/>
    </w:p>
    <w:sectPr w:rsidR="004A1AAA" w:rsidRPr="00B9243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12C5" w:rsidRDefault="00F112C5" w:rsidP="00B9243B">
      <w:pPr>
        <w:spacing w:line="240" w:lineRule="auto"/>
      </w:pPr>
      <w:r>
        <w:separator/>
      </w:r>
    </w:p>
  </w:endnote>
  <w:endnote w:type="continuationSeparator" w:id="0">
    <w:p w:rsidR="00F112C5" w:rsidRDefault="00F112C5" w:rsidP="00B9243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12C5" w:rsidRDefault="00F112C5" w:rsidP="00B9243B">
      <w:pPr>
        <w:spacing w:line="240" w:lineRule="auto"/>
      </w:pPr>
      <w:r>
        <w:separator/>
      </w:r>
    </w:p>
  </w:footnote>
  <w:footnote w:type="continuationSeparator" w:id="0">
    <w:p w:rsidR="00F112C5" w:rsidRDefault="00F112C5" w:rsidP="00B9243B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tDA0MDI3NjMxMDdU0lEKTi0uzszPAykwrAUA5cmc4iwAAAA="/>
  </w:docVars>
  <w:rsids>
    <w:rsidRoot w:val="00D456DD"/>
    <w:rsid w:val="00264F57"/>
    <w:rsid w:val="00453367"/>
    <w:rsid w:val="004A1AAA"/>
    <w:rsid w:val="00786A4B"/>
    <w:rsid w:val="007A46E3"/>
    <w:rsid w:val="0092047B"/>
    <w:rsid w:val="00AA4EB5"/>
    <w:rsid w:val="00B9243B"/>
    <w:rsid w:val="00D456DD"/>
    <w:rsid w:val="00EA2C55"/>
    <w:rsid w:val="00F112C5"/>
    <w:rsid w:val="00F91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E2ABCA"/>
  <w15:chartTrackingRefBased/>
  <w15:docId w15:val="{CDBDB03E-D140-4C81-9796-929C0DE87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243B"/>
    <w:pPr>
      <w:widowControl w:val="0"/>
      <w:spacing w:line="360" w:lineRule="auto"/>
      <w:jc w:val="both"/>
    </w:pPr>
    <w:rPr>
      <w:rFonts w:ascii="Times New Roman" w:eastAsia="宋体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9243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eastAsiaTheme="minorEastAsia" w:hAnsiTheme="minorHAns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9243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9243B"/>
    <w:pPr>
      <w:tabs>
        <w:tab w:val="center" w:pos="4153"/>
        <w:tab w:val="right" w:pos="8306"/>
      </w:tabs>
      <w:snapToGrid w:val="0"/>
      <w:spacing w:line="240" w:lineRule="auto"/>
      <w:jc w:val="left"/>
    </w:pPr>
    <w:rPr>
      <w:rFonts w:asciiTheme="minorHAnsi" w:eastAsiaTheme="minorEastAsia" w:hAnsiTheme="minorHAns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9243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435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942</Words>
  <Characters>5372</Characters>
  <Application>Microsoft Office Word</Application>
  <DocSecurity>0</DocSecurity>
  <Lines>44</Lines>
  <Paragraphs>12</Paragraphs>
  <ScaleCrop>false</ScaleCrop>
  <Company/>
  <LinksUpToDate>false</LinksUpToDate>
  <CharactersWithSpaces>6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任 俊才</dc:creator>
  <cp:keywords/>
  <dc:description/>
  <cp:lastModifiedBy>任俊才</cp:lastModifiedBy>
  <cp:revision>5</cp:revision>
  <dcterms:created xsi:type="dcterms:W3CDTF">2020-07-30T11:38:00Z</dcterms:created>
  <dcterms:modified xsi:type="dcterms:W3CDTF">2021-04-17T06:58:00Z</dcterms:modified>
</cp:coreProperties>
</file>